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BA008" w14:textId="443A9449" w:rsidR="008E387B" w:rsidRDefault="00E41E65">
      <w:pPr>
        <w:pStyle w:val="Heading1"/>
        <w:jc w:val="center"/>
      </w:pPr>
      <w:r>
        <w:t>More Exercise</w:t>
      </w:r>
      <w:r w:rsidR="000E3330">
        <w:t>s</w:t>
      </w:r>
      <w:r>
        <w:t>: Functions</w:t>
      </w:r>
    </w:p>
    <w:p w14:paraId="69670209" w14:textId="5EB93FA4" w:rsidR="008E387B" w:rsidRDefault="00E41E65" w:rsidP="00AA116B">
      <w:pPr>
        <w:spacing w:before="0" w:after="0" w:line="240" w:lineRule="auto"/>
        <w:jc w:val="center"/>
      </w:pPr>
      <w:r>
        <w:t xml:space="preserve">Additional exercises for the </w:t>
      </w:r>
      <w:hyperlink r:id="rId8">
        <w:r>
          <w:rPr>
            <w:rStyle w:val="InternetLink"/>
          </w:rPr>
          <w:t>Python Fundamentals Course @SoftUni</w:t>
        </w:r>
      </w:hyperlink>
      <w:r>
        <w:t>.</w:t>
      </w:r>
      <w:r>
        <w:rPr>
          <w:color w:val="FF0000"/>
        </w:rPr>
        <w:t xml:space="preserve"> </w:t>
      </w:r>
      <w:r>
        <w:rPr>
          <w:color w:val="FF0000"/>
        </w:rPr>
        <w:br/>
      </w:r>
      <w:r>
        <w:t xml:space="preserve">Submit your solutions in the </w:t>
      </w:r>
      <w:proofErr w:type="spellStart"/>
      <w:r>
        <w:t>SoftUni</w:t>
      </w:r>
      <w:proofErr w:type="spellEnd"/>
      <w:r>
        <w:t xml:space="preserve"> judge system at </w:t>
      </w:r>
      <w:hyperlink r:id="rId9">
        <w:r w:rsidR="00465041">
          <w:rPr>
            <w:rStyle w:val="InternetLink"/>
          </w:rPr>
          <w:t>https://judge.softuni.org/Contests/1729</w:t>
        </w:r>
      </w:hyperlink>
    </w:p>
    <w:p w14:paraId="2FC5F6C7" w14:textId="77777777" w:rsidR="008E387B" w:rsidRDefault="00E41E65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10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0" w:name="_Hlk484526364"/>
            <w:bookmarkEnd w:id="0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F0167" w14:textId="77777777" w:rsidR="00FC4C8D" w:rsidRDefault="00FC4C8D">
      <w:pPr>
        <w:spacing w:before="0" w:after="0" w:line="240" w:lineRule="auto"/>
      </w:pPr>
      <w:r>
        <w:separator/>
      </w:r>
    </w:p>
  </w:endnote>
  <w:endnote w:type="continuationSeparator" w:id="0">
    <w:p w14:paraId="71D056B7" w14:textId="77777777" w:rsidR="00FC4C8D" w:rsidRDefault="00FC4C8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11C7A" w14:textId="77777777" w:rsidR="00FC4C8D" w:rsidRDefault="00FC4C8D">
      <w:pPr>
        <w:spacing w:before="0" w:after="0" w:line="240" w:lineRule="auto"/>
      </w:pPr>
      <w:r>
        <w:separator/>
      </w:r>
    </w:p>
  </w:footnote>
  <w:footnote w:type="continuationSeparator" w:id="0">
    <w:p w14:paraId="2C8E7B20" w14:textId="77777777" w:rsidR="00FC4C8D" w:rsidRDefault="00FC4C8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 w16cid:durableId="78646063">
    <w:abstractNumId w:val="0"/>
  </w:num>
  <w:num w:numId="2" w16cid:durableId="1909417824">
    <w:abstractNumId w:val="2"/>
  </w:num>
  <w:num w:numId="3" w16cid:durableId="687411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rgUAii70sywAAAA="/>
  </w:docVars>
  <w:rsids>
    <w:rsidRoot w:val="008E387B"/>
    <w:rsid w:val="00001FC3"/>
    <w:rsid w:val="000E3330"/>
    <w:rsid w:val="002B2819"/>
    <w:rsid w:val="00345285"/>
    <w:rsid w:val="003850F4"/>
    <w:rsid w:val="003E7F23"/>
    <w:rsid w:val="00465041"/>
    <w:rsid w:val="00506CA3"/>
    <w:rsid w:val="00552D12"/>
    <w:rsid w:val="00690CDB"/>
    <w:rsid w:val="006E6CF2"/>
    <w:rsid w:val="00883ADE"/>
    <w:rsid w:val="008E387B"/>
    <w:rsid w:val="008F5747"/>
    <w:rsid w:val="00951F60"/>
    <w:rsid w:val="00A8565A"/>
    <w:rsid w:val="00AA116B"/>
    <w:rsid w:val="00B62CF8"/>
    <w:rsid w:val="00B66311"/>
    <w:rsid w:val="00C84D47"/>
    <w:rsid w:val="00E27DE9"/>
    <w:rsid w:val="00E41E65"/>
    <w:rsid w:val="00E42090"/>
    <w:rsid w:val="00ED70FB"/>
    <w:rsid w:val="00F30062"/>
    <w:rsid w:val="00F33A08"/>
    <w:rsid w:val="00F44AA7"/>
    <w:rsid w:val="00FC4C8D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9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2D66C-4480-4B1E-BA88-C4721107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3</cp:revision>
  <cp:lastPrinted>2015-10-26T22:35:00Z</cp:lastPrinted>
  <dcterms:created xsi:type="dcterms:W3CDTF">2019-11-12T12:29:00Z</dcterms:created>
  <dcterms:modified xsi:type="dcterms:W3CDTF">2023-08-21T12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0df58588cdc536cb256736ded74fbe19a1be5535f4738f68246968744f34272</vt:lpwstr>
  </property>
</Properties>
</file>